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0409" w:rsidRDefault="00240409">
      <w:bookmarkStart w:id="0" w:name="_GoBack"/>
      <w:bookmarkEnd w:id="0"/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109220</wp:posOffset>
            </wp:positionH>
            <wp:positionV relativeFrom="paragraph">
              <wp:posOffset>-679858</wp:posOffset>
            </wp:positionV>
            <wp:extent cx="8466838" cy="5019675"/>
            <wp:effectExtent l="0" t="0" r="0" b="0"/>
            <wp:wrapNone/>
            <wp:docPr id="2" name="Imagem 2" descr="Zoológico de Santiago-Chile-Producciones Vicari.(Juan Franco Lazzarini) -  YouTub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oológico de Santiago-Chile-Producciones Vicari.(Juan Franco Lazzarini) -  YouTube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017" t="1139" r="4042" b="3012"/>
                    <a:stretch/>
                  </pic:blipFill>
                  <pic:spPr bwMode="auto">
                    <a:xfrm>
                      <a:off x="0" y="0"/>
                      <a:ext cx="8466838" cy="5019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40409"/>
    <w:p w:rsidR="00240409" w:rsidRDefault="002579C1">
      <w:r>
        <w:lastRenderedPageBreak/>
        <w:drawing>
          <wp:anchor distT="0" distB="0" distL="114300" distR="114300" simplePos="0" relativeHeight="251658240" behindDoc="0" locked="0" layoutInCell="1" allowOverlap="1" wp14:anchorId="201B7280" wp14:editId="58046DFE">
            <wp:simplePos x="0" y="0"/>
            <wp:positionH relativeFrom="column">
              <wp:posOffset>-337820</wp:posOffset>
            </wp:positionH>
            <wp:positionV relativeFrom="paragraph">
              <wp:posOffset>-490220</wp:posOffset>
            </wp:positionV>
            <wp:extent cx="8572500" cy="6718935"/>
            <wp:effectExtent l="0" t="0" r="0" b="5715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5718" t="17438" r="35993" b="20935"/>
                    <a:stretch/>
                  </pic:blipFill>
                  <pic:spPr bwMode="auto">
                    <a:xfrm>
                      <a:off x="0" y="0"/>
                      <a:ext cx="8572500" cy="6718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40409" w:rsidRDefault="00240409"/>
    <w:p w:rsidR="00240409" w:rsidRDefault="00240409"/>
    <w:p w:rsidR="00EA4B77" w:rsidRDefault="00EA4B77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728345</wp:posOffset>
            </wp:positionH>
            <wp:positionV relativeFrom="paragraph">
              <wp:posOffset>-756285</wp:posOffset>
            </wp:positionV>
            <wp:extent cx="9620250" cy="6591105"/>
            <wp:effectExtent l="0" t="0" r="0" b="635"/>
            <wp:wrapNone/>
            <wp:docPr id="11" name="Imagem 11" descr="Pin en Classro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Pin en Classroom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20250" cy="6591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p w:rsidR="002579C1" w:rsidRDefault="002579C1"/>
    <w:sectPr w:rsidR="002579C1" w:rsidSect="00397DE7">
      <w:pgSz w:w="15840" w:h="12240" w:orient="landscape"/>
      <w:pgMar w:top="1701" w:right="1417" w:bottom="1701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QxMzcztDCzNDA3trRQ0lEKTi0uzszPAykwqgUA9JAr+iwAAAA="/>
  </w:docVars>
  <w:rsids>
    <w:rsidRoot w:val="00397DE7"/>
    <w:rsid w:val="000A2AFA"/>
    <w:rsid w:val="00240409"/>
    <w:rsid w:val="00240C43"/>
    <w:rsid w:val="002579C1"/>
    <w:rsid w:val="002C2A71"/>
    <w:rsid w:val="002C4891"/>
    <w:rsid w:val="00397DE7"/>
    <w:rsid w:val="004454EB"/>
    <w:rsid w:val="008C131B"/>
    <w:rsid w:val="00CB5E1C"/>
    <w:rsid w:val="00EA4B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91D0819-13B7-42E3-87A0-CA8AA4F20C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noProof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3</Pages>
  <Words>8</Words>
  <Characters>48</Characters>
  <Application>Microsoft Office Word</Application>
  <DocSecurity>0</DocSecurity>
  <Lines>1</Lines>
  <Paragraphs>1</Paragraphs>
  <ScaleCrop>false</ScaleCrop>
  <Company/>
  <LinksUpToDate>false</LinksUpToDate>
  <CharactersWithSpaces>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mirys Méndez</dc:creator>
  <cp:keywords/>
  <dc:description/>
  <cp:lastModifiedBy>Armirys Méndez</cp:lastModifiedBy>
  <cp:revision>4</cp:revision>
  <dcterms:created xsi:type="dcterms:W3CDTF">2022-07-05T04:06:00Z</dcterms:created>
  <dcterms:modified xsi:type="dcterms:W3CDTF">2022-08-09T16:38:00Z</dcterms:modified>
</cp:coreProperties>
</file>